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Singapore</w:t>
      </w:r>
    </w:p>
    <w:bookmarkStart w:id="20" w:name="X9b47c2abe48399e36756bbc706621aee742464b"/>
    <w:p>
      <w:pPr>
        <w:pStyle w:val="Heading1"/>
      </w:pPr>
      <w:r>
        <w:t xml:space="preserve">Personal Statement for Environmental Engineer Position</w:t>
      </w:r>
    </w:p>
    <w:p>
      <w:pPr>
        <w:pStyle w:val="FirstParagraph"/>
      </w:pPr>
      <w:r>
        <w:t xml:space="preserve">I am writing this Personal Statement to express my profound commitment to environmental stewardship and my aspiration to contribute meaningfully as an Environmental Engineer within the dynamic landscape of Singapore. My journey in environmental engineering began with a childhood fascination for Singapore's transformation from a densely populated city-state into a global showcase of sustainable urban living. Witnessing how Singapore turned challenges like limited land resources and tropical climate vulnerabilities into opportunities for innovation ignited my passion to become part of this ecosystem. I now submit this Personal Statement not merely as an application, but as a testament to my alignment with Singapore's vision for a greener, more resilient future.</w:t>
      </w:r>
    </w:p>
    <w:p>
      <w:pPr>
        <w:pStyle w:val="BodyText"/>
      </w:pPr>
      <w:r>
        <w:t xml:space="preserve">My academic foundation at the National University of Singapore (NUS) equipped me with rigorous technical skills through the Environmental Engineering program, where I specialized in water resource management and urban environmental systems. Courses like Advanced Wastewater Treatment and Sustainable Urban Drainage Systems directly addressed Singapore's critical needs—such as our ambitious NEWater initiative and ABC Waters Programme. During my final-year project, I developed a computational model optimizing stormwater retention in HDB estates, which won the NUS Environmental Innovation Award. This work reflected my understanding that effective environmental engineering in Singapore must balance technical precision with cultural sensitivity to our multicultural society and government-led sustainability frameworks.</w:t>
      </w:r>
    </w:p>
    <w:p>
      <w:pPr>
        <w:pStyle w:val="BodyText"/>
      </w:pPr>
      <w:r>
        <w:t xml:space="preserve">Professional experience further cemented my readiness to serve as an Environmental Engineer in Singapore. At PUB, Singapore's National Water Agency, I contributed to the Changi Water Reclamation Plant expansion project, analyzing membrane bioreactor efficiency under tropical conditions. This role required navigating Singapore's stringent regulatory environment—adhering to the Environmental Protection and Management Act while innovating within spatial constraints common across our island-city. I learned that environmental engineering in Singapore is not merely technical; it demands collaboration with community groups (like Neighbourhood Action Groups) and government bodies (such as the National Environment Agency) to ensure solutions like air quality monitoring networks or waste-to-energy plants gain public trust and political support. My internship at a local firm also involved designing green roofs for commercial buildings, directly supporting Singapore's "City in Nature" masterplan.</w:t>
      </w:r>
    </w:p>
    <w:p>
      <w:pPr>
        <w:pStyle w:val="BodyText"/>
      </w:pPr>
      <w:r>
        <w:t xml:space="preserve">What distinguishes my approach to environmental engineering is my deep immersion in Singapore's unique context. I understand that our environmental challenges are distinct—facing rising sea levels threatening low-lying coastal areas, high population density straining waste management systems, and the need for energy efficiency amid tropical climate demands. Singapore is not just another city; it’s a living laboratory where every solution must be scalable yet adaptable to our small-island realities. For instance, during my work on the Jurong Eco-Town feasibility study, I integrated lessons from Singapore's Zero Waste Masterplan to propose circular economy solutions for construction waste—proving that environmental engineering in Singapore must prioritize resource recovery without compromising our global reputation for cleanliness and order.</w:t>
      </w:r>
    </w:p>
    <w:p>
      <w:pPr>
        <w:pStyle w:val="BodyText"/>
      </w:pPr>
      <w:r>
        <w:t xml:space="preserve">My commitment extends beyond technical execution to active community engagement, a cornerstone of Singapore’s environmental ethos. I volunteered with the Nature Society (Singapore) to lead mangrove restoration along Sungei Buloh, recognizing that biodiversity conservation is inseparable from our water security in a climate-vulnerable nation. This experience taught me that as an Environmental Engineer in Singapore, success is measured not only by infrastructure metrics but by public participation—how many residents understand the role of wetlands in flood control or how school children engage with recycling programs. Singapore's approach to sustainability, where policies like the Carbon Tax and Green Mark Certification drive systemic change, has shaped my belief that environmental engineering must be proactive, data-informed, and deeply rooted in national priorities.</w:t>
      </w:r>
    </w:p>
    <w:p>
      <w:pPr>
        <w:pStyle w:val="BodyText"/>
      </w:pPr>
      <w:r>
        <w:t xml:space="preserve">Looking ahead, I am eager to advance Singapore’s Sustainable Development Goals by tackling emerging challenges like sustainable cooling for our high-rise urban centers or enhancing carbon sequestration in limited green spaces. As an Environmental Engineer, I aim to leverage Singapore’s Smart Nation initiatives—such as AI-driven air quality sensors—to pioneer predictive environmental management systems. My long-term vision aligns with Singapore’s goal to achieve net-zero emissions by 2050; I plan to contribute through research on biodegradable waste technologies suitable for our humid climate and collaborate with institutions like the Singapore Institute of Technology on industry-academia partnerships.</w:t>
      </w:r>
    </w:p>
    <w:p>
      <w:pPr>
        <w:pStyle w:val="BodyText"/>
      </w:pPr>
      <w:r>
        <w:t xml:space="preserve">Ultimately, this Personal Statement embodies my conviction that environmental engineering in Singapore is a profound responsibility—one where technical excellence must intertwine with cultural humility and national purpose. I do not seek merely to work in Singapore; I seek to serve as an Environmental Engineer who helps shape the next chapter of our nation’s green legacy. Having grown up witnessing Singapore transform itself from "Garden City" to "City in Nature," I am ready to apply my skills where they matter most: protecting our water sources, greening our streets, and securing a livable future for generations in this vibrant island-nation. My dedication to excellence, coupled with an intimate understanding of Singapore’s environmental tapestry, ensures that I am not just qualified—but uniquely positioned—to contribute meaningfully as an Environmental Engineer in Singapore.</w:t>
      </w:r>
    </w:p>
    <w:p>
      <w:pPr>
        <w:pStyle w:val="BodyText"/>
      </w:pPr>
      <w:r>
        <w:t xml:space="preserve">In closing, I reiterate my unwavering commitment to advancing environmental engineering within the Singapore context. This Personal Statement is a pledge to uphold the highest standards of professionalism while embracing the spirit of innovation that defines our nation’s approach to sustainability. I am confident that my skills, vision, and passion make me an ideal candidate to join Singapore’s leading environmental teams as an Environmental Engineer—helping Singapore remain not just a city-state, but a beacon for sustainable urban living worldwide.</w:t>
      </w:r>
    </w:p>
    <w:p>
      <w:pPr>
        <w:pStyle w:val="BodyText"/>
      </w:pPr>
      <w:r>
        <w:t xml:space="preserve">Submitted with dedication to the Future of Singapore</w:t>
      </w:r>
    </w:p>
    <w:p>
      <w:pPr>
        <w:pStyle w:val="BodyText"/>
      </w:pPr>
      <w:r>
        <w:t xml:space="preserve">Environmental Engineer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Singapore</dc:title>
  <dc:creator/>
  <dc:language>en</dc:language>
  <cp:keywords/>
  <dcterms:created xsi:type="dcterms:W3CDTF">2026-07-20T00:59:02Z</dcterms:created>
  <dcterms:modified xsi:type="dcterms:W3CDTF">2026-07-20T00:59:02Z</dcterms:modified>
</cp:coreProperties>
</file>

<file path=docProps/custom.xml><?xml version="1.0" encoding="utf-8"?>
<Properties xmlns="http://schemas.openxmlformats.org/officeDocument/2006/custom-properties" xmlns:vt="http://schemas.openxmlformats.org/officeDocument/2006/docPropsVTypes"/>
</file>